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edian (IQR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Rang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isol_pro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 (0.29,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, 1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isol_metabol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 (0.72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1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isone_pro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 (0.38, 1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, 1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11bHS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 (0.68,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1.35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Truncated weights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6T08:21:36Z</dcterms:created>
  <dcterms:modified xsi:type="dcterms:W3CDTF">2023-10-26T08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